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51FDD2D" w14:textId="77777777" w:rsidR="00CE1C4D" w:rsidRDefault="00CE1C4D" w:rsidP="00CE1C4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6274EBD3" w14:textId="641E6E61" w:rsidR="00CE1C4D" w:rsidRDefault="00CE1C4D" w:rsidP="00CE1C4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8</w:t>
      </w:r>
    </w:p>
    <w:p w14:paraId="3A87EDD2" w14:textId="77777777" w:rsidR="00CE1C4D" w:rsidRDefault="00CE1C4D" w:rsidP="00CE1C4D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0BBB67E9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8E0839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DE3D7C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6E9A287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C0CDEDA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4CE0172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E1A71B7" w14:textId="77777777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7896A9F" w14:textId="77777777" w:rsidR="00CE1C4D" w:rsidRDefault="00CE1C4D" w:rsidP="00CE1C4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1DCC3A3E" w14:textId="77777777" w:rsidR="00CE1C4D" w:rsidRDefault="00CE1C4D" w:rsidP="00CE1C4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EE32641" w14:textId="77777777" w:rsidR="00CE1C4D" w:rsidRDefault="00CE1C4D" w:rsidP="00CE1C4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389CF667" w14:textId="77777777" w:rsidR="00CE1C4D" w:rsidRDefault="00CE1C4D" w:rsidP="00896ACC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8A597D2" w14:textId="6812861E" w:rsidR="00CE1C4D" w:rsidRDefault="00CE1C4D" w:rsidP="00CE1C4D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On – 8</w:t>
      </w:r>
    </w:p>
    <w:p w14:paraId="684993B1" w14:textId="77777777" w:rsidR="00896ACC" w:rsidRDefault="00896ACC" w:rsidP="00896AC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bookmarkStart w:id="1" w:name="_GoBack"/>
      <w:bookmarkEnd w:id="1"/>
      <w:r w:rsidRPr="00896ACC">
        <w:rPr>
          <w:rFonts w:ascii="Cambria" w:eastAsia="Cambria" w:hAnsi="Cambria" w:cs="Cambria"/>
          <w:b/>
          <w:szCs w:val="32"/>
          <w:lang w:val="en-US" w:eastAsia="en-IN"/>
        </w:rPr>
        <w:t>Create NIC</w:t>
      </w:r>
    </w:p>
    <w:p w14:paraId="0E0CA5CB" w14:textId="69B3D2D4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B368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arch Network Interfaces and Click on it.</w:t>
      </w:r>
    </w:p>
    <w:p w14:paraId="6DA45E25" w14:textId="3C5F3949" w:rsidR="004B3685" w:rsidRDefault="004B3685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B368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082059" wp14:editId="252C3F38">
            <wp:extent cx="5943600" cy="3557129"/>
            <wp:effectExtent l="0" t="0" r="0" b="5715"/>
            <wp:docPr id="1" name="Picture 1" descr="C:\Users\Intellipaat-Team\Desktop\NIC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NIC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44470EA" w14:textId="747BF106" w:rsidR="00F71830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B368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+ Add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D820EC0" w14:textId="15A4034E" w:rsidR="004B3685" w:rsidRDefault="004B368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B368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745200B" wp14:editId="2ED2CCA2">
            <wp:extent cx="5943600" cy="2889356"/>
            <wp:effectExtent l="0" t="0" r="0" b="6350"/>
            <wp:docPr id="2" name="Picture 2" descr="C:\Users\Intellipaat-Team\Desktop\NIC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NIC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126A9" w14:textId="77777777" w:rsidR="004B3685" w:rsidRDefault="004B368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96F95EA" w14:textId="1E5F66A6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B368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Creat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83A00EE" w14:textId="089FCEB0" w:rsidR="00F71830" w:rsidRDefault="004B3685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B3685">
        <w:rPr>
          <w:rFonts w:ascii="Calibri" w:eastAsia="Calibri" w:hAnsi="Calibri" w:cs="Calibri"/>
          <w:noProof/>
          <w:sz w:val="24"/>
          <w:szCs w:val="24"/>
          <w:lang w:eastAsia="en-IN"/>
        </w:rPr>
        <w:lastRenderedPageBreak/>
        <w:drawing>
          <wp:inline distT="0" distB="0" distL="0" distR="0" wp14:anchorId="72AABBB7" wp14:editId="071D42FE">
            <wp:extent cx="2992755" cy="5646420"/>
            <wp:effectExtent l="0" t="0" r="0" b="0"/>
            <wp:docPr id="5" name="Picture 5" descr="C:\Users\Intellipaat-Team\Desktop\NIC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NIC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55" cy="564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7183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41AF9A" w14:textId="77777777" w:rsidR="00A40DF6" w:rsidRDefault="00A40DF6">
      <w:pPr>
        <w:spacing w:after="0" w:line="240" w:lineRule="auto"/>
      </w:pPr>
      <w:r>
        <w:separator/>
      </w:r>
    </w:p>
  </w:endnote>
  <w:endnote w:type="continuationSeparator" w:id="0">
    <w:p w14:paraId="7793178B" w14:textId="77777777" w:rsidR="00A40DF6" w:rsidRDefault="00A40D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896AC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107E25" w14:textId="77777777" w:rsidR="00A40DF6" w:rsidRDefault="00A40DF6">
      <w:pPr>
        <w:spacing w:after="0" w:line="240" w:lineRule="auto"/>
      </w:pPr>
      <w:r>
        <w:separator/>
      </w:r>
    </w:p>
  </w:footnote>
  <w:footnote w:type="continuationSeparator" w:id="0">
    <w:p w14:paraId="17273F07" w14:textId="77777777" w:rsidR="00A40DF6" w:rsidRDefault="00A40D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276B7"/>
    <w:rsid w:val="00394EE9"/>
    <w:rsid w:val="003A1ABF"/>
    <w:rsid w:val="003A5C9F"/>
    <w:rsid w:val="003C5FAF"/>
    <w:rsid w:val="00404E34"/>
    <w:rsid w:val="00405C6A"/>
    <w:rsid w:val="00415AA4"/>
    <w:rsid w:val="004B3685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96ACC"/>
    <w:rsid w:val="008B3CC6"/>
    <w:rsid w:val="008D401A"/>
    <w:rsid w:val="0095054A"/>
    <w:rsid w:val="009659BC"/>
    <w:rsid w:val="00996FE7"/>
    <w:rsid w:val="00A07B40"/>
    <w:rsid w:val="00A22204"/>
    <w:rsid w:val="00A40DF6"/>
    <w:rsid w:val="00A53EF7"/>
    <w:rsid w:val="00A6687F"/>
    <w:rsid w:val="00AD1512"/>
    <w:rsid w:val="00B13BF2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E1C4D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5</cp:revision>
  <dcterms:created xsi:type="dcterms:W3CDTF">2019-08-28T04:48:00Z</dcterms:created>
  <dcterms:modified xsi:type="dcterms:W3CDTF">2019-09-11T11:48:00Z</dcterms:modified>
</cp:coreProperties>
</file>